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20EF5" w14:textId="77777777" w:rsidR="007409C6" w:rsidRPr="007409C6" w:rsidRDefault="007409C6" w:rsidP="007409C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center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 w:rsidRPr="007409C6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课程预告</w:t>
      </w:r>
    </w:p>
    <w:p w14:paraId="7564AD6F" w14:textId="7782A258" w:rsidR="007409C6" w:rsidRPr="007409C6" w:rsidRDefault="007409C6" w:rsidP="007409C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 w:rsidRPr="007409C6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【课程时间】：</w:t>
      </w:r>
      <w:r w:rsidRPr="007409C6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2020</w:t>
      </w:r>
      <w:r w:rsidRPr="007409C6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年</w:t>
      </w:r>
      <w:r w:rsidR="00BF4715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3</w:t>
      </w:r>
      <w:r w:rsidRPr="007409C6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月</w:t>
      </w:r>
      <w:r w:rsidR="003D3A0D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2</w:t>
      </w:r>
      <w:r w:rsidR="00BB7F9D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7</w:t>
      </w:r>
      <w:r w:rsidRPr="007409C6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日</w:t>
      </w:r>
      <w:r w:rsidRPr="007409C6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 xml:space="preserve"> </w:t>
      </w:r>
      <w:r w:rsidRPr="003D3A0D">
        <w:rPr>
          <w:rFonts w:ascii="Times New Roman" w:eastAsia="宋体" w:hAnsi="Times New Roman" w:cs="Helvetica Neue"/>
          <w:color w:val="000000"/>
          <w:kern w:val="0"/>
          <w:sz w:val="26"/>
          <w:szCs w:val="26"/>
          <w:highlight w:val="yellow"/>
        </w:rPr>
        <w:t>19:00-21:00</w:t>
      </w:r>
    </w:p>
    <w:p w14:paraId="325E72C3" w14:textId="77777777" w:rsidR="007409C6" w:rsidRPr="007409C6" w:rsidRDefault="007409C6" w:rsidP="007409C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 w:rsidRPr="007409C6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【课程主题】：</w:t>
      </w:r>
      <w:r w:rsidR="003D3A0D" w:rsidRPr="003D3A0D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Hello, R: An Introduction</w:t>
      </w:r>
    </w:p>
    <w:p w14:paraId="6C656AFE" w14:textId="77777777" w:rsidR="00210390" w:rsidRPr="007409C6" w:rsidRDefault="007409C6" w:rsidP="007409C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 w:rsidRPr="007409C6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【课程概览】：</w:t>
      </w:r>
    </w:p>
    <w:p w14:paraId="395653F1" w14:textId="033916ED" w:rsidR="00FD54CB" w:rsidRDefault="000C359B" w:rsidP="00FD54C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ab/>
      </w:r>
      <w:r w:rsidR="00FD54CB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百度说“</w:t>
      </w:r>
      <w:r w:rsidR="00FD54CB" w:rsidRPr="00FD54CB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R</w:t>
      </w:r>
      <w:r w:rsidR="00FD54CB" w:rsidRPr="00FD54CB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是一套完整的数据处理、计算和制图软件系统</w:t>
      </w:r>
      <w:r w:rsidR="00FD54CB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……</w:t>
      </w:r>
      <w:r w:rsidR="00FD54CB" w:rsidRPr="00FD54CB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与其说</w:t>
      </w:r>
      <w:r w:rsidR="00FD54CB" w:rsidRPr="00FD54CB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R</w:t>
      </w:r>
      <w:r w:rsidR="00FD54CB" w:rsidRPr="00FD54CB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是一种统计软件，还不如说</w:t>
      </w:r>
      <w:r w:rsidR="00FD54CB" w:rsidRPr="00FD54CB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R</w:t>
      </w:r>
      <w:r w:rsidR="00FD54CB" w:rsidRPr="00FD54CB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是一种数学计算的环境</w:t>
      </w:r>
      <w:r w:rsidR="00FD54CB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……</w:t>
      </w:r>
      <w:r w:rsidR="00FD54CB" w:rsidRPr="00FD54CB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R</w:t>
      </w:r>
      <w:r w:rsidR="00FD54CB" w:rsidRPr="00FD54CB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是一个免费的自由软件</w:t>
      </w:r>
      <w:r w:rsidR="00FD54CB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。”所以……</w:t>
      </w:r>
      <w:r w:rsidR="00FD54CB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R</w:t>
      </w:r>
      <w:r w:rsidR="00FD54CB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到底是什么？</w:t>
      </w:r>
      <w:r w:rsidR="008A7D22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“</w:t>
      </w:r>
      <w:r w:rsidR="008A7D22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He</w:t>
      </w:r>
      <w:r w:rsidR="008A7D22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llo, R: An Introduction</w:t>
      </w:r>
      <w:r w:rsidR="008A7D22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”是“</w:t>
      </w:r>
      <w:r w:rsidR="008A7D22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Dr</w:t>
      </w:r>
      <w:r w:rsidR="008A7D22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 xml:space="preserve"> Hu &amp; His Friends’ R Workshop</w:t>
      </w:r>
      <w:r w:rsidR="008A7D22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”的第一讲，将为你解答这一问题。同时，它还将涵盖以下话题：</w:t>
      </w:r>
    </w:p>
    <w:p w14:paraId="403122EB" w14:textId="77777777" w:rsidR="00BB7F9D" w:rsidRDefault="00BB7F9D" w:rsidP="00FD54C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left"/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</w:pPr>
    </w:p>
    <w:p w14:paraId="149CED41" w14:textId="05A5420F" w:rsidR="008A7D22" w:rsidRDefault="008A7D22" w:rsidP="008A7D22">
      <w:pPr>
        <w:pStyle w:val="ListParagraph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ind w:firstLineChars="0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学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R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能做什么？</w:t>
      </w:r>
    </w:p>
    <w:p w14:paraId="37CEC903" w14:textId="26AE79ED" w:rsidR="008A7D22" w:rsidRDefault="008A7D22" w:rsidP="008A7D22">
      <w:pPr>
        <w:pStyle w:val="ListParagraph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ind w:firstLineChars="0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STATA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、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Python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、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R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该选哪个学？</w:t>
      </w:r>
    </w:p>
    <w:p w14:paraId="4CD78B45" w14:textId="6CC2D67C" w:rsidR="008A7D22" w:rsidRPr="008A7D22" w:rsidRDefault="008A7D22" w:rsidP="008A7D22">
      <w:pPr>
        <w:pStyle w:val="ListParagraph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ind w:firstLineChars="0"/>
        <w:jc w:val="left"/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</w:pP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学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R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有多难？要花费多少时间？</w:t>
      </w:r>
    </w:p>
    <w:p w14:paraId="37D250F3" w14:textId="77777777" w:rsidR="00BB7F9D" w:rsidRDefault="008A7D22" w:rsidP="008A7D22">
      <w:pPr>
        <w:pStyle w:val="ListParagraph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ind w:firstLineChars="0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学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R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应该从哪里入手？</w:t>
      </w:r>
    </w:p>
    <w:p w14:paraId="6D3ED844" w14:textId="5C564893" w:rsidR="00FD54CB" w:rsidRDefault="00BB7F9D" w:rsidP="008A7D22">
      <w:pPr>
        <w:pStyle w:val="ListParagraph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ind w:firstLineChars="0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怎么调整计算机系统环境才能让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R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有最上乘表现？</w:t>
      </w:r>
      <w:r w:rsidR="008A7D22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以及</w:t>
      </w:r>
    </w:p>
    <w:p w14:paraId="268BE003" w14:textId="38155A48" w:rsidR="008A7D22" w:rsidRDefault="008A7D22" w:rsidP="008A7D22">
      <w:pPr>
        <w:pStyle w:val="ListParagraph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ind w:firstLineChars="0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一个十年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R</w:t>
      </w:r>
      <w:r w:rsidR="00BB7F9D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使用者、五年</w:t>
      </w:r>
      <w:r w:rsidR="00BB7F9D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R</w:t>
      </w:r>
      <w:r w:rsidR="00BB7F9D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教练的终极心得和六点要义。</w:t>
      </w:r>
    </w:p>
    <w:p w14:paraId="26353C86" w14:textId="77777777" w:rsidR="00BB7F9D" w:rsidRPr="00BB7F9D" w:rsidRDefault="00BB7F9D" w:rsidP="00BB7F9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left"/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</w:pPr>
    </w:p>
    <w:p w14:paraId="34DC9CDD" w14:textId="06E4E87F" w:rsidR="00FD54CB" w:rsidRDefault="00BB7F9D" w:rsidP="00FD54C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欢迎诸位同好届时莅临参与，无任何编程和数学背景要求。</w:t>
      </w:r>
      <w:r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R</w:t>
      </w:r>
      <w:r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 xml:space="preserve"> you coming? R you ready?</w:t>
      </w:r>
      <w:bookmarkStart w:id="0" w:name="_GoBack"/>
      <w:bookmarkEnd w:id="0"/>
    </w:p>
    <w:p w14:paraId="1005E7AC" w14:textId="77777777" w:rsidR="00FD54CB" w:rsidRDefault="00FD54CB" w:rsidP="00FD54C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</w:p>
    <w:p w14:paraId="690A1BE4" w14:textId="0E7A972A" w:rsidR="004732CE" w:rsidRDefault="004732CE" w:rsidP="00FD54C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br w:type="page"/>
      </w:r>
    </w:p>
    <w:p w14:paraId="43DCF6E2" w14:textId="77777777" w:rsidR="007409C6" w:rsidRPr="00B77E3D" w:rsidRDefault="007409C6" w:rsidP="004732C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 w:rsidRPr="007409C6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lastRenderedPageBreak/>
        <w:t>【</w:t>
      </w:r>
      <w:r w:rsidRPr="007409C6">
        <w:rPr>
          <w:rFonts w:ascii="Times New Roman" w:eastAsia="宋体" w:hAnsi="Times New Roman" w:cs="Helvetica Neue" w:hint="eastAsia"/>
          <w:color w:val="000000"/>
          <w:kern w:val="0"/>
          <w:sz w:val="26"/>
          <w:szCs w:val="26"/>
        </w:rPr>
        <w:t>主讲人介绍</w:t>
      </w:r>
      <w:r w:rsidRPr="007409C6"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  <w:t>】</w:t>
      </w:r>
    </w:p>
    <w:p w14:paraId="0EF81C03" w14:textId="77777777" w:rsidR="00210390" w:rsidRPr="00B77E3D" w:rsidRDefault="003D3A0D" w:rsidP="004732C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tLeast"/>
        <w:jc w:val="center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  <w:r>
        <w:rPr>
          <w:noProof/>
        </w:rPr>
        <w:drawing>
          <wp:inline distT="0" distB="0" distL="0" distR="0" wp14:anchorId="17A6C94B" wp14:editId="74851018">
            <wp:extent cx="2466975" cy="19050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765BF" w14:textId="77777777" w:rsidR="00210390" w:rsidRPr="00B77E3D" w:rsidRDefault="00210390" w:rsidP="004732C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</w:p>
    <w:p w14:paraId="36E7353E" w14:textId="77777777" w:rsidR="003D3A0D" w:rsidRDefault="003D3A0D" w:rsidP="003D3A0D">
      <w:pPr>
        <w:rPr>
          <w:rFonts w:ascii="Times New Roman" w:eastAsia="宋体" w:hAnsi="Times New Roman" w:cs="Times New Roman"/>
        </w:rPr>
      </w:pPr>
      <w:r w:rsidRPr="0009368E">
        <w:rPr>
          <w:rFonts w:ascii="Times New Roman" w:eastAsia="宋体" w:hAnsi="Times New Roman" w:cs="Times New Roman" w:hint="eastAsia"/>
        </w:rPr>
        <w:t>简介：</w:t>
      </w:r>
      <w:r w:rsidRPr="00F55A00">
        <w:rPr>
          <w:rFonts w:ascii="Times New Roman" w:eastAsia="宋体" w:hAnsi="Times New Roman" w:cs="Times New Roman" w:hint="eastAsia"/>
        </w:rPr>
        <w:t>胡悦，清华大学</w:t>
      </w:r>
      <w:r>
        <w:rPr>
          <w:rFonts w:ascii="Times New Roman" w:eastAsia="宋体" w:hAnsi="Times New Roman" w:cs="Times New Roman" w:hint="eastAsia"/>
        </w:rPr>
        <w:t>定量俱乐部讲师，</w:t>
      </w:r>
      <w:r w:rsidRPr="00F55A00">
        <w:rPr>
          <w:rFonts w:ascii="Times New Roman" w:eastAsia="宋体" w:hAnsi="Times New Roman" w:cs="Times New Roman" w:hint="eastAsia"/>
        </w:rPr>
        <w:t>清华大学政治学系助理教授，美国爱荷华大学政治学博士，主要从事语言政治、政治文化、平等议题等方面研究。部分研究成果已经</w:t>
      </w:r>
      <w:r w:rsidRPr="00F55A00">
        <w:rPr>
          <w:rFonts w:ascii="Times New Roman" w:eastAsia="宋体" w:hAnsi="Times New Roman" w:cs="Times New Roman"/>
          <w:b/>
          <w:bCs/>
        </w:rPr>
        <w:t>Journal of Politics</w:t>
      </w:r>
      <w:r w:rsidRPr="00F55A00">
        <w:rPr>
          <w:rFonts w:ascii="Times New Roman" w:eastAsia="宋体" w:hAnsi="Times New Roman" w:cs="Times New Roman"/>
          <w:b/>
          <w:bCs/>
        </w:rPr>
        <w:t>、</w:t>
      </w:r>
      <w:r w:rsidRPr="00F55A00">
        <w:rPr>
          <w:rFonts w:ascii="Times New Roman" w:eastAsia="宋体" w:hAnsi="Times New Roman" w:cs="Times New Roman"/>
          <w:b/>
          <w:bCs/>
        </w:rPr>
        <w:t>Political Psychology</w:t>
      </w:r>
      <w:r w:rsidRPr="00F55A00">
        <w:rPr>
          <w:rFonts w:ascii="Times New Roman" w:eastAsia="宋体" w:hAnsi="Times New Roman" w:cs="Times New Roman"/>
          <w:b/>
          <w:bCs/>
        </w:rPr>
        <w:t>、</w:t>
      </w:r>
      <w:r w:rsidRPr="00F55A00">
        <w:rPr>
          <w:rFonts w:ascii="Times New Roman" w:eastAsia="宋体" w:hAnsi="Times New Roman" w:cs="Times New Roman"/>
          <w:b/>
          <w:bCs/>
        </w:rPr>
        <w:t>Democratization</w:t>
      </w:r>
      <w:r w:rsidRPr="00F55A00">
        <w:rPr>
          <w:rFonts w:ascii="Times New Roman" w:eastAsia="宋体" w:hAnsi="Times New Roman" w:cs="Times New Roman"/>
          <w:b/>
          <w:bCs/>
        </w:rPr>
        <w:t>、</w:t>
      </w:r>
      <w:r w:rsidRPr="00F55A00">
        <w:rPr>
          <w:rFonts w:ascii="Times New Roman" w:eastAsia="宋体" w:hAnsi="Times New Roman" w:cs="Times New Roman"/>
          <w:b/>
          <w:bCs/>
        </w:rPr>
        <w:t>Chinese Sociological Review</w:t>
      </w:r>
      <w:r w:rsidRPr="00F55A00">
        <w:rPr>
          <w:rFonts w:ascii="Times New Roman" w:eastAsia="宋体" w:hAnsi="Times New Roman" w:cs="Times New Roman"/>
        </w:rPr>
        <w:t>等学术期刊上发表。胡悦博士同时致力于政治科学方法论的研究和推广，兴趣涵盖实验室和调查实验、文本大数据分析、网络分析、空间分析、数据可视化等；为数个</w:t>
      </w:r>
      <w:r w:rsidRPr="00F55A00">
        <w:rPr>
          <w:rFonts w:ascii="Times New Roman" w:eastAsia="宋体" w:hAnsi="Times New Roman" w:cs="Times New Roman"/>
        </w:rPr>
        <w:t>R</w:t>
      </w:r>
      <w:r w:rsidRPr="00F55A00">
        <w:rPr>
          <w:rFonts w:ascii="Times New Roman" w:eastAsia="宋体" w:hAnsi="Times New Roman" w:cs="Times New Roman"/>
        </w:rPr>
        <w:t>开源软件包的主要研发者，其中如</w:t>
      </w:r>
      <w:r w:rsidRPr="00F55A00">
        <w:rPr>
          <w:rFonts w:ascii="Times New Roman" w:eastAsia="宋体" w:hAnsi="Times New Roman" w:cs="Times New Roman"/>
        </w:rPr>
        <w:t>`interplot`</w:t>
      </w:r>
      <w:r w:rsidRPr="00F55A00">
        <w:rPr>
          <w:rFonts w:ascii="Times New Roman" w:eastAsia="宋体" w:hAnsi="Times New Roman" w:cs="Times New Roman"/>
        </w:rPr>
        <w:t>、</w:t>
      </w:r>
      <w:r w:rsidRPr="00F55A00">
        <w:rPr>
          <w:rFonts w:ascii="Times New Roman" w:eastAsia="宋体" w:hAnsi="Times New Roman" w:cs="Times New Roman"/>
        </w:rPr>
        <w:t>`dotwhisker`</w:t>
      </w:r>
      <w:r w:rsidRPr="00F55A00">
        <w:rPr>
          <w:rFonts w:ascii="Times New Roman" w:eastAsia="宋体" w:hAnsi="Times New Roman" w:cs="Times New Roman"/>
        </w:rPr>
        <w:t>等全球下载量已达数万次。</w:t>
      </w:r>
    </w:p>
    <w:p w14:paraId="5EF251BB" w14:textId="77777777" w:rsidR="00415F09" w:rsidRDefault="00415F09" w:rsidP="00415F09">
      <w:pPr>
        <w:rPr>
          <w:rFonts w:ascii="Times New Roman" w:eastAsia="宋体" w:hAnsi="Times New Roman" w:cs="Times New Roman"/>
        </w:rPr>
      </w:pPr>
    </w:p>
    <w:p w14:paraId="11365458" w14:textId="77777777" w:rsidR="003D3A0D" w:rsidRDefault="003D3A0D" w:rsidP="00415F09">
      <w:pPr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个人网站：</w:t>
      </w:r>
      <w:hyperlink r:id="rId9" w:history="1">
        <w:r w:rsidRPr="00BC2A8E">
          <w:rPr>
            <w:rStyle w:val="Hyperlink"/>
            <w:rFonts w:ascii="Times New Roman" w:eastAsia="宋体" w:hAnsi="Times New Roman" w:cs="Times New Roman"/>
          </w:rPr>
          <w:t>https://sammo3182.github.io/</w:t>
        </w:r>
      </w:hyperlink>
    </w:p>
    <w:p w14:paraId="6C4E6C8A" w14:textId="77777777" w:rsidR="00210390" w:rsidRPr="003D3A0D" w:rsidRDefault="00210390" w:rsidP="004732C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jc w:val="left"/>
        <w:rPr>
          <w:rFonts w:ascii="Times New Roman" w:eastAsia="宋体" w:hAnsi="Times New Roman" w:cs="Helvetica Neue"/>
          <w:color w:val="000000"/>
          <w:kern w:val="0"/>
          <w:sz w:val="26"/>
          <w:szCs w:val="26"/>
        </w:rPr>
      </w:pPr>
    </w:p>
    <w:sectPr w:rsidR="00210390" w:rsidRPr="003D3A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332BF6" w14:textId="77777777" w:rsidR="00E46798" w:rsidRDefault="00E46798" w:rsidP="000C359B">
      <w:r>
        <w:separator/>
      </w:r>
    </w:p>
  </w:endnote>
  <w:endnote w:type="continuationSeparator" w:id="0">
    <w:p w14:paraId="2034EF3A" w14:textId="77777777" w:rsidR="00E46798" w:rsidRDefault="00E46798" w:rsidP="000C35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78A5D" w14:textId="77777777" w:rsidR="00E46798" w:rsidRDefault="00E46798" w:rsidP="000C359B">
      <w:r>
        <w:separator/>
      </w:r>
    </w:p>
  </w:footnote>
  <w:footnote w:type="continuationSeparator" w:id="0">
    <w:p w14:paraId="6748BF2D" w14:textId="77777777" w:rsidR="00E46798" w:rsidRDefault="00E46798" w:rsidP="000C35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CE1F21"/>
    <w:multiLevelType w:val="hybridMultilevel"/>
    <w:tmpl w:val="8A88E98C"/>
    <w:lvl w:ilvl="0" w:tplc="608419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MDYwNjU1MzSxNDFU0lEKTi0uzszPAykwrAUAabzMuCwAAAA="/>
  </w:docVars>
  <w:rsids>
    <w:rsidRoot w:val="001263A8"/>
    <w:rsid w:val="00011644"/>
    <w:rsid w:val="000675E0"/>
    <w:rsid w:val="000B29CF"/>
    <w:rsid w:val="000B4C0D"/>
    <w:rsid w:val="000C359B"/>
    <w:rsid w:val="000E09F8"/>
    <w:rsid w:val="000E68A5"/>
    <w:rsid w:val="00123848"/>
    <w:rsid w:val="001263A8"/>
    <w:rsid w:val="001A2F5E"/>
    <w:rsid w:val="001A3202"/>
    <w:rsid w:val="001F3410"/>
    <w:rsid w:val="001F4371"/>
    <w:rsid w:val="00210390"/>
    <w:rsid w:val="002B7795"/>
    <w:rsid w:val="003A3B76"/>
    <w:rsid w:val="003D3A0D"/>
    <w:rsid w:val="00415F09"/>
    <w:rsid w:val="004449B3"/>
    <w:rsid w:val="004732CE"/>
    <w:rsid w:val="00491699"/>
    <w:rsid w:val="004C1545"/>
    <w:rsid w:val="004E6C5C"/>
    <w:rsid w:val="004E733B"/>
    <w:rsid w:val="0054563A"/>
    <w:rsid w:val="005458E5"/>
    <w:rsid w:val="00583A6A"/>
    <w:rsid w:val="00584CCB"/>
    <w:rsid w:val="005F7E57"/>
    <w:rsid w:val="0068076D"/>
    <w:rsid w:val="006F5D49"/>
    <w:rsid w:val="007409C6"/>
    <w:rsid w:val="00771A39"/>
    <w:rsid w:val="00775DF5"/>
    <w:rsid w:val="00795F46"/>
    <w:rsid w:val="007B20B2"/>
    <w:rsid w:val="007F7D33"/>
    <w:rsid w:val="0083100B"/>
    <w:rsid w:val="00861098"/>
    <w:rsid w:val="008A7D22"/>
    <w:rsid w:val="009A62BE"/>
    <w:rsid w:val="009C5569"/>
    <w:rsid w:val="009C7D8F"/>
    <w:rsid w:val="009D500C"/>
    <w:rsid w:val="009F35F4"/>
    <w:rsid w:val="00A548CE"/>
    <w:rsid w:val="00A87BB5"/>
    <w:rsid w:val="00A971FB"/>
    <w:rsid w:val="00AD153E"/>
    <w:rsid w:val="00AD6DC1"/>
    <w:rsid w:val="00B10341"/>
    <w:rsid w:val="00B24985"/>
    <w:rsid w:val="00B77E3D"/>
    <w:rsid w:val="00BB064D"/>
    <w:rsid w:val="00BB7F9D"/>
    <w:rsid w:val="00BF4715"/>
    <w:rsid w:val="00C0210D"/>
    <w:rsid w:val="00D163DC"/>
    <w:rsid w:val="00E264C0"/>
    <w:rsid w:val="00E46798"/>
    <w:rsid w:val="00E83407"/>
    <w:rsid w:val="00EC3E5E"/>
    <w:rsid w:val="00EC44C4"/>
    <w:rsid w:val="00EF5BD0"/>
    <w:rsid w:val="00F202D6"/>
    <w:rsid w:val="00F55A31"/>
    <w:rsid w:val="00F92950"/>
    <w:rsid w:val="00FA5E38"/>
    <w:rsid w:val="00FD54CB"/>
    <w:rsid w:val="00FE506B"/>
    <w:rsid w:val="06394535"/>
    <w:rsid w:val="0C9D5C09"/>
    <w:rsid w:val="11C658F8"/>
    <w:rsid w:val="137E00A9"/>
    <w:rsid w:val="28304958"/>
    <w:rsid w:val="2DD93AB6"/>
    <w:rsid w:val="38317DB9"/>
    <w:rsid w:val="468D5B59"/>
    <w:rsid w:val="4CA340B2"/>
    <w:rsid w:val="4FB20224"/>
    <w:rsid w:val="55883E62"/>
    <w:rsid w:val="55981EDD"/>
    <w:rsid w:val="5A8A7E1A"/>
    <w:rsid w:val="5FAA206D"/>
    <w:rsid w:val="68C01681"/>
    <w:rsid w:val="6C083B56"/>
    <w:rsid w:val="6E6230E5"/>
    <w:rsid w:val="76F12F47"/>
    <w:rsid w:val="7B68096D"/>
    <w:rsid w:val="7F584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821249"/>
  <w15:docId w15:val="{23229E49-16CC-2441-9C12-800D1CE65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paragraph" w:styleId="ListParagraph">
    <w:name w:val="List Paragraph"/>
    <w:basedOn w:val="Normal"/>
    <w:uiPriority w:val="99"/>
    <w:rsid w:val="008A7D2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ammo3182.github.io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范 承铭</dc:creator>
  <cp:lastModifiedBy>Yue Hu</cp:lastModifiedBy>
  <cp:revision>13</cp:revision>
  <dcterms:created xsi:type="dcterms:W3CDTF">2020-02-28T03:05:00Z</dcterms:created>
  <dcterms:modified xsi:type="dcterms:W3CDTF">2020-03-20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